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horus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562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an-Baptiste Rousselot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5 298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Collin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horu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77A4661" w:rsidR="00661C78" w:rsidRDefault="008A6DB6">
      <w:r>
        <w:rPr>
          <w:noProof/>
        </w:rPr>
        <w:drawing>
          <wp:inline distT="0" distB="0" distL="0" distR="0" wp14:anchorId="454482FB" wp14:editId="5BD0E1F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A6DB6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